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37DB8" w:rsidP="009344FF">
      <w:r w:rsidRPr="00037DB8">
        <w:t>Please accept the manuscri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075E5" w:rsidRPr="00601200" w:rsidRDefault="004075E5" w:rsidP="009344FF">
      <w:bookmarkStart w:id="0" w:name="_GoBack"/>
      <w:proofErr w:type="spellStart"/>
      <w:r w:rsidRPr="00601200">
        <w:t>Dr.</w:t>
      </w:r>
      <w:proofErr w:type="spellEnd"/>
      <w:r w:rsidRPr="00601200">
        <w:t xml:space="preserve"> </w:t>
      </w:r>
      <w:proofErr w:type="spellStart"/>
      <w:r w:rsidRPr="00601200">
        <w:t>Afroz</w:t>
      </w:r>
      <w:proofErr w:type="spellEnd"/>
      <w:r w:rsidRPr="00601200">
        <w:t xml:space="preserve"> </w:t>
      </w:r>
      <w:proofErr w:type="spellStart"/>
      <w:r w:rsidRPr="00601200">
        <w:t>Alam</w:t>
      </w:r>
      <w:proofErr w:type="spellEnd"/>
      <w:r w:rsidRPr="00601200">
        <w:t xml:space="preserve">, </w:t>
      </w:r>
      <w:proofErr w:type="spellStart"/>
      <w:r w:rsidRPr="00601200">
        <w:t>Banasthali</w:t>
      </w:r>
      <w:proofErr w:type="spellEnd"/>
      <w:r w:rsidRPr="00601200">
        <w:t xml:space="preserve"> Vidyapith, India</w:t>
      </w:r>
      <w:bookmarkEnd w:id="0"/>
    </w:p>
    <w:sectPr w:rsidR="004075E5" w:rsidRPr="006012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M0tDQ0NDI2NbW0MLRU0lEKTi0uzszPAykwrAUA89HSMSwAAAA="/>
  </w:docVars>
  <w:rsids>
    <w:rsidRoot w:val="00A72896"/>
    <w:rsid w:val="00037DB8"/>
    <w:rsid w:val="002C0B2C"/>
    <w:rsid w:val="004075E5"/>
    <w:rsid w:val="00601200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810F04"/>
  <w15:docId w15:val="{826711DE-DF63-45FA-8C58-316B27F3B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67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4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4</Characters>
  <Application>Microsoft Office Word</Application>
  <DocSecurity>0</DocSecurity>
  <Lines>1</Lines>
  <Paragraphs>1</Paragraphs>
  <ScaleCrop>false</ScaleCrop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02T10:00:00Z</dcterms:modified>
</cp:coreProperties>
</file>